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C9B8D" w14:textId="73107C08" w:rsidR="00200375" w:rsidRPr="00200375" w:rsidRDefault="00142C11" w:rsidP="00142C11">
      <w:pPr>
        <w:jc w:val="center"/>
        <w:rPr>
          <w:rFonts w:ascii="Arial" w:hAnsi="Arial" w:cs="Arial"/>
          <w:b/>
          <w:lang w:val="en-US"/>
        </w:rPr>
      </w:pPr>
      <w:bookmarkStart w:id="0" w:name="_GoBack"/>
      <w:bookmarkEnd w:id="0"/>
      <w:r w:rsidRPr="00051ED8">
        <w:rPr>
          <w:rFonts w:ascii="Arial" w:hAnsi="Arial" w:cs="Arial"/>
          <w:b/>
          <w:lang w:val="en-US"/>
        </w:rPr>
        <w:t xml:space="preserve">STAJ </w:t>
      </w:r>
      <w:r w:rsidR="000A7F42">
        <w:rPr>
          <w:rFonts w:ascii="Arial" w:hAnsi="Arial" w:cs="Arial"/>
          <w:b/>
          <w:lang w:val="en-US"/>
        </w:rPr>
        <w:t>BAŞVURU FORMU</w:t>
      </w:r>
      <w:r w:rsidR="00200375">
        <w:rPr>
          <w:rFonts w:ascii="Arial" w:hAnsi="Arial" w:cs="Arial"/>
          <w:b/>
          <w:bCs/>
          <w:lang w:val="en-US"/>
        </w:rPr>
        <w:t xml:space="preserve"> </w:t>
      </w:r>
      <w:r w:rsidR="00696632">
        <w:rPr>
          <w:rFonts w:ascii="Arial" w:hAnsi="Arial" w:cs="Arial"/>
          <w:b/>
          <w:bCs/>
          <w:lang w:val="en-US"/>
        </w:rPr>
        <w:t xml:space="preserve">| </w:t>
      </w:r>
      <w:r w:rsidR="00200375">
        <w:rPr>
          <w:rFonts w:ascii="Arial" w:hAnsi="Arial" w:cs="Arial"/>
          <w:b/>
          <w:bCs/>
          <w:lang w:val="en-US"/>
        </w:rPr>
        <w:t>INTERNSHIP</w:t>
      </w:r>
      <w:r w:rsidR="00200375" w:rsidRPr="00606BEF">
        <w:rPr>
          <w:rFonts w:ascii="Arial" w:hAnsi="Arial" w:cs="Arial"/>
          <w:b/>
          <w:bCs/>
          <w:lang w:val="en-US"/>
        </w:rPr>
        <w:t xml:space="preserve"> </w:t>
      </w:r>
      <w:r w:rsidR="00200375">
        <w:rPr>
          <w:rFonts w:ascii="Arial" w:hAnsi="Arial" w:cs="Arial"/>
          <w:b/>
          <w:bCs/>
          <w:lang w:val="en-US"/>
        </w:rPr>
        <w:t>APPLICATION FORM</w:t>
      </w:r>
    </w:p>
    <w:p w14:paraId="35F8214D" w14:textId="77777777" w:rsidR="004314C2" w:rsidRDefault="00F66E8A" w:rsidP="00F66E8A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. ÖĞRENCİ TARAFINDAN DOLDURULACAKTIR</w:t>
      </w:r>
    </w:p>
    <w:p w14:paraId="0B225FD7" w14:textId="77777777" w:rsidR="009967C5" w:rsidRPr="00F66E8A" w:rsidRDefault="004314C2" w:rsidP="00F66E8A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</w:t>
      </w:r>
      <w:r w:rsidR="00F66E8A">
        <w:rPr>
          <w:b/>
          <w:bCs/>
          <w:sz w:val="22"/>
          <w:szCs w:val="22"/>
        </w:rPr>
        <w:t xml:space="preserve">TO BE FILLED OUT BY STUDENT </w:t>
      </w:r>
    </w:p>
    <w:tbl>
      <w:tblPr>
        <w:tblStyle w:val="TableGrid"/>
        <w:tblW w:w="0" w:type="auto"/>
        <w:tblInd w:w="108" w:type="dxa"/>
        <w:tblBorders>
          <w:lef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528"/>
      </w:tblGrid>
      <w:tr w:rsidR="00142C11" w:rsidRPr="00051ED8" w14:paraId="382E18B7" w14:textId="77777777" w:rsidTr="00B26081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37EEA" w14:textId="77777777" w:rsidR="00142C11" w:rsidRDefault="00142C11" w:rsidP="00466F5A">
            <w:pPr>
              <w:rPr>
                <w:rFonts w:ascii="Arial" w:hAnsi="Arial" w:cs="Arial"/>
                <w:i/>
                <w:lang w:val="en-US"/>
              </w:rPr>
            </w:pPr>
            <w:proofErr w:type="spellStart"/>
            <w:r w:rsidRPr="00051ED8">
              <w:rPr>
                <w:rFonts w:ascii="Arial" w:hAnsi="Arial" w:cs="Arial"/>
                <w:i/>
                <w:lang w:val="en-US"/>
              </w:rPr>
              <w:t>Adı</w:t>
            </w:r>
            <w:proofErr w:type="spellEnd"/>
            <w:r w:rsidRPr="00051ED8">
              <w:rPr>
                <w:rFonts w:ascii="Arial" w:hAnsi="Arial" w:cs="Arial"/>
                <w:i/>
                <w:lang w:val="en-US"/>
              </w:rPr>
              <w:t xml:space="preserve"> </w:t>
            </w:r>
            <w:proofErr w:type="spellStart"/>
            <w:r w:rsidRPr="00051ED8">
              <w:rPr>
                <w:rFonts w:ascii="Arial" w:hAnsi="Arial" w:cs="Arial"/>
                <w:i/>
                <w:lang w:val="en-US"/>
              </w:rPr>
              <w:t>Soyadı</w:t>
            </w:r>
            <w:proofErr w:type="spellEnd"/>
            <w:r w:rsidRPr="00051ED8">
              <w:rPr>
                <w:rFonts w:ascii="Arial" w:hAnsi="Arial" w:cs="Arial"/>
                <w:i/>
                <w:lang w:val="en-US"/>
              </w:rPr>
              <w:t xml:space="preserve"> </w:t>
            </w:r>
            <w:proofErr w:type="spellStart"/>
            <w:r w:rsidRPr="00051ED8">
              <w:rPr>
                <w:rFonts w:ascii="Arial" w:hAnsi="Arial" w:cs="Arial"/>
                <w:i/>
                <w:lang w:val="en-US"/>
              </w:rPr>
              <w:t>ve</w:t>
            </w:r>
            <w:proofErr w:type="spellEnd"/>
            <w:r w:rsidRPr="00051ED8">
              <w:rPr>
                <w:rFonts w:ascii="Arial" w:hAnsi="Arial" w:cs="Arial"/>
                <w:i/>
                <w:lang w:val="en-US"/>
              </w:rPr>
              <w:t xml:space="preserve"> </w:t>
            </w:r>
            <w:r w:rsidR="000A7F42">
              <w:rPr>
                <w:rFonts w:ascii="Arial" w:hAnsi="Arial" w:cs="Arial"/>
                <w:i/>
                <w:lang w:val="en-US"/>
              </w:rPr>
              <w:t>N</w:t>
            </w:r>
            <w:r w:rsidR="00466F5A">
              <w:rPr>
                <w:rFonts w:ascii="Arial" w:hAnsi="Arial" w:cs="Arial"/>
                <w:i/>
                <w:lang w:val="en-US"/>
              </w:rPr>
              <w:t>o</w:t>
            </w:r>
            <w:r w:rsidR="000A7F42">
              <w:rPr>
                <w:rFonts w:ascii="Arial" w:hAnsi="Arial" w:cs="Arial"/>
                <w:i/>
                <w:lang w:val="en-US"/>
              </w:rPr>
              <w:t>:</w:t>
            </w:r>
          </w:p>
          <w:p w14:paraId="26E8BF9C" w14:textId="10437E33" w:rsidR="00161328" w:rsidRPr="00051ED8" w:rsidRDefault="00161328" w:rsidP="00466F5A">
            <w:pPr>
              <w:rPr>
                <w:rFonts w:ascii="Arial" w:hAnsi="Arial" w:cs="Arial"/>
                <w:lang w:val="en-US"/>
              </w:rPr>
            </w:pPr>
            <w:r w:rsidRPr="00161328">
              <w:rPr>
                <w:rFonts w:ascii="Arial" w:hAnsi="Arial" w:cs="Arial"/>
                <w:lang w:val="en-US"/>
              </w:rPr>
              <w:t>Name, Surname and I</w:t>
            </w:r>
            <w:r w:rsidR="00786DA6">
              <w:rPr>
                <w:rFonts w:ascii="Arial" w:hAnsi="Arial" w:cs="Arial"/>
                <w:lang w:val="en-US"/>
              </w:rPr>
              <w:t>D</w:t>
            </w:r>
            <w:r w:rsidRPr="00161328">
              <w:rPr>
                <w:rFonts w:ascii="Arial" w:hAnsi="Arial" w:cs="Arial"/>
                <w:lang w:val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B8D07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0BF17BF2" w14:textId="77777777" w:rsidTr="00B26081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6EFC8" w14:textId="77777777" w:rsidR="00142C11" w:rsidRDefault="00142C11" w:rsidP="000A7F42">
            <w:pPr>
              <w:rPr>
                <w:rFonts w:ascii="Arial" w:hAnsi="Arial" w:cs="Arial"/>
                <w:i/>
                <w:lang w:val="en-US"/>
              </w:rPr>
            </w:pPr>
            <w:proofErr w:type="spellStart"/>
            <w:r w:rsidRPr="00051ED8">
              <w:rPr>
                <w:rFonts w:ascii="Arial" w:hAnsi="Arial" w:cs="Arial"/>
                <w:i/>
                <w:lang w:val="en-US"/>
              </w:rPr>
              <w:t>Bölümü</w:t>
            </w:r>
            <w:proofErr w:type="spellEnd"/>
            <w:r w:rsidRPr="00051ED8">
              <w:rPr>
                <w:rFonts w:ascii="Arial" w:hAnsi="Arial" w:cs="Arial"/>
                <w:i/>
                <w:lang w:val="en-US"/>
              </w:rPr>
              <w:t xml:space="preserve"> </w:t>
            </w:r>
            <w:r w:rsidR="000A7F42">
              <w:rPr>
                <w:rFonts w:ascii="Arial" w:hAnsi="Arial" w:cs="Arial"/>
                <w:i/>
                <w:lang w:val="en-US"/>
              </w:rPr>
              <w:t>/</w:t>
            </w:r>
            <w:r w:rsidRPr="00051ED8">
              <w:rPr>
                <w:rFonts w:ascii="Arial" w:hAnsi="Arial" w:cs="Arial"/>
                <w:i/>
                <w:lang w:val="en-US"/>
              </w:rPr>
              <w:t xml:space="preserve"> </w:t>
            </w:r>
            <w:proofErr w:type="spellStart"/>
            <w:r w:rsidRPr="00051ED8">
              <w:rPr>
                <w:rFonts w:ascii="Arial" w:hAnsi="Arial" w:cs="Arial"/>
                <w:i/>
                <w:lang w:val="en-US"/>
              </w:rPr>
              <w:t>Ders</w:t>
            </w:r>
            <w:proofErr w:type="spellEnd"/>
            <w:r w:rsidRPr="00051ED8">
              <w:rPr>
                <w:rFonts w:ascii="Arial" w:hAnsi="Arial" w:cs="Arial"/>
                <w:i/>
                <w:lang w:val="en-US"/>
              </w:rPr>
              <w:t xml:space="preserve"> </w:t>
            </w:r>
            <w:proofErr w:type="spellStart"/>
            <w:r w:rsidRPr="00051ED8">
              <w:rPr>
                <w:rFonts w:ascii="Arial" w:hAnsi="Arial" w:cs="Arial"/>
                <w:i/>
                <w:lang w:val="en-US"/>
              </w:rPr>
              <w:t>kodu</w:t>
            </w:r>
            <w:proofErr w:type="spellEnd"/>
            <w:r w:rsidR="00466F5A">
              <w:rPr>
                <w:rFonts w:ascii="Arial" w:hAnsi="Arial" w:cs="Arial"/>
                <w:i/>
                <w:lang w:val="en-US"/>
              </w:rPr>
              <w:t>:</w:t>
            </w:r>
          </w:p>
          <w:p w14:paraId="7CD9BA8C" w14:textId="77777777" w:rsidR="00C1742B" w:rsidRPr="00051ED8" w:rsidRDefault="00C1742B" w:rsidP="000A7F42">
            <w:pPr>
              <w:rPr>
                <w:rFonts w:ascii="Arial" w:hAnsi="Arial" w:cs="Arial"/>
                <w:bCs/>
                <w:lang w:val="en-US"/>
              </w:rPr>
            </w:pPr>
            <w:r w:rsidRPr="00051ED8">
              <w:rPr>
                <w:rStyle w:val="Strong"/>
                <w:rFonts w:ascii="Arial" w:hAnsi="Arial" w:cs="Arial"/>
                <w:b w:val="0"/>
                <w:lang w:val="en-US"/>
              </w:rPr>
              <w:t>Dep</w:t>
            </w:r>
            <w:r>
              <w:rPr>
                <w:rStyle w:val="Strong"/>
                <w:rFonts w:ascii="Arial" w:hAnsi="Arial" w:cs="Arial"/>
                <w:b w:val="0"/>
                <w:lang w:val="en-US"/>
              </w:rPr>
              <w:t xml:space="preserve">artment / </w:t>
            </w:r>
            <w:r w:rsidRPr="00051ED8">
              <w:rPr>
                <w:rStyle w:val="Strong"/>
                <w:rFonts w:ascii="Arial" w:hAnsi="Arial" w:cs="Arial"/>
                <w:b w:val="0"/>
                <w:lang w:val="en-US"/>
              </w:rPr>
              <w:t>Course Code</w:t>
            </w:r>
            <w:r>
              <w:rPr>
                <w:rStyle w:val="Strong"/>
                <w:rFonts w:ascii="Arial" w:hAnsi="Arial" w:cs="Arial"/>
                <w:b w:val="0"/>
                <w:lang w:val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68678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  <w:tr w:rsidR="00696632" w:rsidRPr="00051ED8" w14:paraId="053EAA30" w14:textId="77777777" w:rsidTr="00B26081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463FC" w14:textId="77777777" w:rsidR="00696632" w:rsidRDefault="00696632" w:rsidP="00696632">
            <w:pPr>
              <w:rPr>
                <w:rStyle w:val="Strong"/>
                <w:rFonts w:ascii="Arial" w:hAnsi="Arial" w:cs="Arial"/>
                <w:b w:val="0"/>
                <w:i/>
                <w:lang w:val="en-US"/>
              </w:rPr>
            </w:pPr>
            <w:r w:rsidRPr="00051ED8">
              <w:rPr>
                <w:rStyle w:val="Strong"/>
                <w:rFonts w:ascii="Arial" w:hAnsi="Arial" w:cs="Arial"/>
                <w:b w:val="0"/>
                <w:i/>
                <w:lang w:val="en-US"/>
              </w:rPr>
              <w:t>E-</w:t>
            </w:r>
            <w:proofErr w:type="spellStart"/>
            <w:r w:rsidRPr="00051ED8">
              <w:rPr>
                <w:rStyle w:val="Strong"/>
                <w:rFonts w:ascii="Arial" w:hAnsi="Arial" w:cs="Arial"/>
                <w:b w:val="0"/>
                <w:i/>
                <w:lang w:val="en-US"/>
              </w:rPr>
              <w:t>posta</w:t>
            </w:r>
            <w:proofErr w:type="spellEnd"/>
            <w:r w:rsidRPr="00051ED8">
              <w:rPr>
                <w:rStyle w:val="Strong"/>
                <w:rFonts w:ascii="Arial" w:hAnsi="Arial" w:cs="Arial"/>
                <w:b w:val="0"/>
                <w:i/>
                <w:lang w:val="en-US"/>
              </w:rPr>
              <w:t xml:space="preserve"> </w:t>
            </w:r>
            <w:proofErr w:type="spellStart"/>
            <w:r w:rsidRPr="00051ED8">
              <w:rPr>
                <w:rStyle w:val="Strong"/>
                <w:rFonts w:ascii="Arial" w:hAnsi="Arial" w:cs="Arial"/>
                <w:b w:val="0"/>
                <w:i/>
                <w:lang w:val="en-US"/>
              </w:rPr>
              <w:t>adresi</w:t>
            </w:r>
            <w:proofErr w:type="spellEnd"/>
            <w:r>
              <w:rPr>
                <w:rStyle w:val="Strong"/>
                <w:rFonts w:ascii="Arial" w:hAnsi="Arial" w:cs="Arial"/>
                <w:b w:val="0"/>
                <w:i/>
                <w:lang w:val="en-US"/>
              </w:rPr>
              <w:t>:</w:t>
            </w:r>
          </w:p>
          <w:p w14:paraId="4078BE60" w14:textId="0ADC89D3" w:rsidR="00696632" w:rsidRPr="00051ED8" w:rsidRDefault="00696632" w:rsidP="00696632">
            <w:pPr>
              <w:rPr>
                <w:rFonts w:ascii="Arial" w:hAnsi="Arial" w:cs="Arial"/>
                <w:i/>
                <w:lang w:val="en-US"/>
              </w:rPr>
            </w:pPr>
            <w:r w:rsidRPr="00051ED8">
              <w:rPr>
                <w:rStyle w:val="Strong"/>
                <w:rFonts w:ascii="Arial" w:hAnsi="Arial" w:cs="Arial"/>
                <w:b w:val="0"/>
                <w:lang w:val="en-US"/>
              </w:rPr>
              <w:t>E-mail address</w:t>
            </w:r>
            <w:r>
              <w:rPr>
                <w:rStyle w:val="Strong"/>
                <w:rFonts w:ascii="Arial" w:hAnsi="Arial" w:cs="Arial"/>
                <w:b w:val="0"/>
                <w:lang w:val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C4ACE" w14:textId="77777777" w:rsidR="00696632" w:rsidRPr="00051ED8" w:rsidRDefault="00696632" w:rsidP="009A028A">
            <w:pPr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02EE246C" w14:textId="77777777" w:rsidTr="00B26081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9C231" w14:textId="77777777" w:rsidR="00F432D6" w:rsidRPr="00696632" w:rsidRDefault="00696632">
            <w:pPr>
              <w:rPr>
                <w:rStyle w:val="Strong"/>
                <w:rFonts w:ascii="Arial" w:hAnsi="Arial" w:cs="Arial"/>
                <w:b w:val="0"/>
                <w:i/>
                <w:lang w:val="en-US"/>
              </w:rPr>
            </w:pPr>
            <w:proofErr w:type="spellStart"/>
            <w:r w:rsidRPr="00696632">
              <w:rPr>
                <w:rStyle w:val="Strong"/>
                <w:rFonts w:ascii="Arial" w:hAnsi="Arial" w:cs="Arial"/>
                <w:b w:val="0"/>
                <w:i/>
                <w:lang w:val="en-US"/>
              </w:rPr>
              <w:t>Öğrenci</w:t>
            </w:r>
            <w:proofErr w:type="spellEnd"/>
            <w:r w:rsidRPr="00696632">
              <w:rPr>
                <w:rStyle w:val="Strong"/>
                <w:rFonts w:ascii="Arial" w:hAnsi="Arial" w:cs="Arial"/>
                <w:b w:val="0"/>
                <w:i/>
                <w:lang w:val="en-US"/>
              </w:rPr>
              <w:t xml:space="preserve"> cep </w:t>
            </w:r>
            <w:proofErr w:type="spellStart"/>
            <w:r w:rsidRPr="00696632">
              <w:rPr>
                <w:rStyle w:val="Strong"/>
                <w:rFonts w:ascii="Arial" w:hAnsi="Arial" w:cs="Arial"/>
                <w:b w:val="0"/>
                <w:i/>
                <w:lang w:val="en-US"/>
              </w:rPr>
              <w:t>telefonu</w:t>
            </w:r>
            <w:proofErr w:type="spellEnd"/>
            <w:r w:rsidRPr="00696632">
              <w:rPr>
                <w:rStyle w:val="Strong"/>
                <w:rFonts w:ascii="Arial" w:hAnsi="Arial" w:cs="Arial"/>
                <w:b w:val="0"/>
                <w:i/>
                <w:lang w:val="en-US"/>
              </w:rPr>
              <w:t xml:space="preserve"> </w:t>
            </w:r>
            <w:proofErr w:type="spellStart"/>
            <w:r w:rsidRPr="00696632">
              <w:rPr>
                <w:rStyle w:val="Strong"/>
                <w:rFonts w:ascii="Arial" w:hAnsi="Arial" w:cs="Arial"/>
                <w:b w:val="0"/>
                <w:i/>
                <w:lang w:val="en-US"/>
              </w:rPr>
              <w:t>numarası</w:t>
            </w:r>
            <w:proofErr w:type="spellEnd"/>
            <w:r w:rsidRPr="00696632">
              <w:rPr>
                <w:rStyle w:val="Strong"/>
                <w:rFonts w:ascii="Arial" w:hAnsi="Arial" w:cs="Arial"/>
                <w:b w:val="0"/>
                <w:i/>
                <w:lang w:val="en-US"/>
              </w:rPr>
              <w:t>:</w:t>
            </w:r>
          </w:p>
          <w:p w14:paraId="2BCD54F6" w14:textId="5CE16BC0" w:rsidR="00696632" w:rsidRPr="00696632" w:rsidRDefault="00696632">
            <w:pPr>
              <w:rPr>
                <w:rStyle w:val="Strong"/>
                <w:rFonts w:ascii="Arial" w:hAnsi="Arial" w:cs="Arial"/>
                <w:b w:val="0"/>
                <w:lang w:val="en-US"/>
              </w:rPr>
            </w:pPr>
            <w:r>
              <w:rPr>
                <w:rStyle w:val="Strong"/>
                <w:rFonts w:ascii="Arial" w:hAnsi="Arial" w:cs="Arial"/>
                <w:b w:val="0"/>
                <w:lang w:val="en-US"/>
              </w:rPr>
              <w:t>Student’s mobile phone number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1307D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04F80433" w14:textId="77777777" w:rsidR="001F31DD" w:rsidRDefault="001F31DD" w:rsidP="00701F4F">
      <w:pPr>
        <w:pStyle w:val="Default"/>
        <w:rPr>
          <w:b/>
          <w:bCs/>
          <w:sz w:val="22"/>
          <w:szCs w:val="22"/>
        </w:rPr>
      </w:pPr>
    </w:p>
    <w:p w14:paraId="39C5DE83" w14:textId="77777777" w:rsidR="00877265" w:rsidRDefault="00701F4F" w:rsidP="00701F4F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I.</w:t>
      </w:r>
      <w:r w:rsidR="00877265">
        <w:rPr>
          <w:b/>
          <w:bCs/>
          <w:sz w:val="22"/>
          <w:szCs w:val="22"/>
        </w:rPr>
        <w:t xml:space="preserve"> </w:t>
      </w:r>
      <w:r w:rsidR="00B26081">
        <w:rPr>
          <w:b/>
          <w:bCs/>
          <w:sz w:val="22"/>
          <w:szCs w:val="22"/>
        </w:rPr>
        <w:t>K</w:t>
      </w:r>
      <w:r w:rsidR="00B16677" w:rsidRPr="00B16677">
        <w:rPr>
          <w:b/>
          <w:bCs/>
          <w:sz w:val="22"/>
          <w:szCs w:val="22"/>
        </w:rPr>
        <w:t>URUM TARAFINDAN DOLDURULACAKTIR</w:t>
      </w:r>
    </w:p>
    <w:p w14:paraId="76F62B15" w14:textId="77777777" w:rsidR="00B16677" w:rsidRPr="00877265" w:rsidRDefault="00877265" w:rsidP="00701F4F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</w:t>
      </w:r>
      <w:r w:rsidR="00701F4F">
        <w:rPr>
          <w:b/>
          <w:bCs/>
          <w:sz w:val="22"/>
          <w:szCs w:val="22"/>
        </w:rPr>
        <w:t xml:space="preserve">TO BE FILLED OUT BY </w:t>
      </w:r>
      <w:r w:rsidR="00B26081">
        <w:rPr>
          <w:b/>
          <w:bCs/>
          <w:sz w:val="22"/>
          <w:szCs w:val="22"/>
        </w:rPr>
        <w:t>ORGANIZATION</w:t>
      </w:r>
    </w:p>
    <w:tbl>
      <w:tblPr>
        <w:tblStyle w:val="TableGrid"/>
        <w:tblW w:w="0" w:type="auto"/>
        <w:tblInd w:w="108" w:type="dxa"/>
        <w:tblBorders>
          <w:lef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17"/>
        <w:gridCol w:w="5497"/>
      </w:tblGrid>
      <w:tr w:rsidR="00142C11" w:rsidRPr="00051ED8" w14:paraId="6EBB12FE" w14:textId="77777777" w:rsidTr="00B26081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FBDF0" w14:textId="77777777" w:rsidR="00142C11" w:rsidRPr="00B26081" w:rsidRDefault="000A7F42" w:rsidP="000A7F42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Kuruluşun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Adı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>:</w:t>
            </w:r>
          </w:p>
          <w:p w14:paraId="0E867D07" w14:textId="77777777" w:rsidR="003F37F6" w:rsidRPr="00B26081" w:rsidRDefault="003F37F6" w:rsidP="000A7F42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Organization’s Name:</w:t>
            </w:r>
          </w:p>
        </w:tc>
        <w:tc>
          <w:tcPr>
            <w:tcW w:w="5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72B0A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0EFBA91C" w14:textId="77777777" w:rsidTr="00B26081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49DDA" w14:textId="77777777" w:rsidR="00142C11" w:rsidRPr="00B26081" w:rsidRDefault="00142C11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Kurumsal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Web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Adresi</w:t>
            </w:r>
            <w:proofErr w:type="spellEnd"/>
            <w:r w:rsidR="00466F5A" w:rsidRPr="00B26081">
              <w:rPr>
                <w:rFonts w:ascii="Arial" w:hAnsi="Arial" w:cs="Arial"/>
                <w:lang w:val="en-US"/>
              </w:rPr>
              <w:t>:</w:t>
            </w:r>
          </w:p>
          <w:p w14:paraId="0CB8662D" w14:textId="77777777" w:rsidR="00310786" w:rsidRPr="00B26081" w:rsidRDefault="00310786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Web Address of the Organization:</w:t>
            </w:r>
          </w:p>
        </w:tc>
        <w:tc>
          <w:tcPr>
            <w:tcW w:w="5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485BF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0CCDE4F5" w14:textId="77777777" w:rsidTr="00B26081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35DE7" w14:textId="77777777" w:rsidR="00142C11" w:rsidRPr="00B26081" w:rsidRDefault="00142C11" w:rsidP="000A7F42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 xml:space="preserve">Posta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Adresi</w:t>
            </w:r>
            <w:proofErr w:type="spellEnd"/>
            <w:r w:rsidR="00466F5A" w:rsidRPr="00B26081">
              <w:rPr>
                <w:rFonts w:ascii="Arial" w:hAnsi="Arial" w:cs="Arial"/>
                <w:lang w:val="en-US"/>
              </w:rPr>
              <w:t>:</w:t>
            </w:r>
          </w:p>
          <w:p w14:paraId="1B8652BE" w14:textId="77777777" w:rsidR="00310786" w:rsidRPr="00B26081" w:rsidRDefault="00310786" w:rsidP="000A7F42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Postal Address:</w:t>
            </w:r>
          </w:p>
        </w:tc>
        <w:tc>
          <w:tcPr>
            <w:tcW w:w="5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1051D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10CB206A" w14:textId="77777777" w:rsidTr="00B26081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5400D" w14:textId="77777777" w:rsidR="00142C11" w:rsidRPr="00B26081" w:rsidRDefault="00142C11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Telefon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Numarası</w:t>
            </w:r>
            <w:proofErr w:type="spellEnd"/>
            <w:r w:rsidR="00466F5A" w:rsidRPr="00B26081">
              <w:rPr>
                <w:rFonts w:ascii="Arial" w:hAnsi="Arial" w:cs="Arial"/>
                <w:lang w:val="en-US"/>
              </w:rPr>
              <w:t>:</w:t>
            </w:r>
          </w:p>
          <w:p w14:paraId="7D0723A3" w14:textId="77777777" w:rsidR="000051E3" w:rsidRPr="00B26081" w:rsidRDefault="000051E3" w:rsidP="00004136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Telephone Number:</w:t>
            </w:r>
          </w:p>
        </w:tc>
        <w:tc>
          <w:tcPr>
            <w:tcW w:w="5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F1A28" w14:textId="77777777" w:rsidR="00142C11" w:rsidRPr="00051ED8" w:rsidRDefault="00142C11" w:rsidP="009A028A">
            <w:pPr>
              <w:tabs>
                <w:tab w:val="left" w:pos="3705"/>
              </w:tabs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0A526FF9" w14:textId="77777777" w:rsidTr="00BC34C5">
        <w:trPr>
          <w:trHeight w:hRule="exact" w:val="1972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7389B" w14:textId="77777777" w:rsidR="00142C11" w:rsidRPr="00B26081" w:rsidRDefault="00142C11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Staj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sırasında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yapılan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işin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tanımı</w:t>
            </w:r>
            <w:proofErr w:type="spellEnd"/>
            <w:r w:rsidR="00466F5A" w:rsidRPr="00B26081">
              <w:rPr>
                <w:rFonts w:ascii="Arial" w:hAnsi="Arial" w:cs="Arial"/>
                <w:lang w:val="en-US"/>
              </w:rPr>
              <w:t>:</w:t>
            </w:r>
          </w:p>
          <w:p w14:paraId="393371B1" w14:textId="77777777" w:rsidR="00142C11" w:rsidRPr="00B26081" w:rsidRDefault="000051E3" w:rsidP="00004136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Description of the task undertaken during internship:</w:t>
            </w:r>
          </w:p>
        </w:tc>
        <w:tc>
          <w:tcPr>
            <w:tcW w:w="5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D75E9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  <w:p w14:paraId="04C1209F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  <w:p w14:paraId="000D375A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  <w:p w14:paraId="16112508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  <w:p w14:paraId="2AC65344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  <w:p w14:paraId="1575110C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  <w:p w14:paraId="471BA33F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213AAB1A" w14:textId="77777777" w:rsidTr="00B26081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E4CE5" w14:textId="77777777" w:rsidR="00142C11" w:rsidRPr="00B26081" w:rsidRDefault="00142C11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Başlangıç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Tarihi</w:t>
            </w:r>
            <w:proofErr w:type="spellEnd"/>
            <w:r w:rsidR="005A6D63" w:rsidRPr="00B26081">
              <w:rPr>
                <w:rFonts w:ascii="Arial" w:hAnsi="Arial" w:cs="Arial"/>
                <w:lang w:val="en-US"/>
              </w:rPr>
              <w:t>:</w:t>
            </w:r>
          </w:p>
          <w:p w14:paraId="2EF8B1D4" w14:textId="77777777" w:rsidR="000051E3" w:rsidRPr="00B26081" w:rsidRDefault="000051E3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Beginning Date:</w:t>
            </w:r>
          </w:p>
        </w:tc>
        <w:sdt>
          <w:sdtPr>
            <w:rPr>
              <w:rFonts w:ascii="Arial" w:hAnsi="Arial" w:cs="Arial"/>
              <w:lang w:val="en-US"/>
            </w:rPr>
            <w:id w:val="-1632235928"/>
            <w:lock w:val="sdtLocked"/>
            <w:placeholder>
              <w:docPart w:val="C4C03A905AE74AE2B82087031F7C4CCF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54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5CAD42E" w14:textId="77777777" w:rsidR="00142C11" w:rsidRPr="00051ED8" w:rsidRDefault="000A7F42" w:rsidP="000A7F42">
                <w:pPr>
                  <w:rPr>
                    <w:rFonts w:ascii="Arial" w:hAnsi="Arial" w:cs="Arial"/>
                    <w:lang w:val="en-US"/>
                  </w:rPr>
                </w:pPr>
                <w:r w:rsidRPr="001A6368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142C11" w:rsidRPr="00051ED8" w14:paraId="4B6FCFD3" w14:textId="77777777" w:rsidTr="00B26081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2B55F" w14:textId="77777777" w:rsidR="00142C11" w:rsidRPr="00B26081" w:rsidRDefault="00142C11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Bitiş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Tarihi</w:t>
            </w:r>
            <w:proofErr w:type="spellEnd"/>
            <w:r w:rsidR="005A6D63" w:rsidRPr="00B26081">
              <w:rPr>
                <w:rFonts w:ascii="Arial" w:hAnsi="Arial" w:cs="Arial"/>
                <w:lang w:val="en-US"/>
              </w:rPr>
              <w:t>:</w:t>
            </w:r>
          </w:p>
          <w:p w14:paraId="62B4EECD" w14:textId="77777777" w:rsidR="005A6D63" w:rsidRPr="00B26081" w:rsidRDefault="005A6D63" w:rsidP="005A6D63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Completion Date:</w:t>
            </w:r>
          </w:p>
          <w:p w14:paraId="523A20E3" w14:textId="77777777" w:rsidR="005A6D63" w:rsidRPr="00B26081" w:rsidRDefault="005A6D63">
            <w:pPr>
              <w:rPr>
                <w:rFonts w:ascii="Arial" w:hAnsi="Arial" w:cs="Arial"/>
                <w:lang w:val="en-US"/>
              </w:rPr>
            </w:pPr>
          </w:p>
        </w:tc>
        <w:sdt>
          <w:sdtPr>
            <w:rPr>
              <w:rFonts w:ascii="Arial" w:hAnsi="Arial" w:cs="Arial"/>
              <w:lang w:val="en-US"/>
            </w:rPr>
            <w:id w:val="2032219112"/>
            <w:lock w:val="sdtLocked"/>
            <w:placeholder>
              <w:docPart w:val="20FD68D0C7E04E3987EF06B267827257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54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0C8C51" w14:textId="77777777" w:rsidR="00142C11" w:rsidRPr="00051ED8" w:rsidRDefault="009A028A" w:rsidP="009A028A">
                <w:pPr>
                  <w:rPr>
                    <w:rFonts w:ascii="Arial" w:hAnsi="Arial" w:cs="Arial"/>
                    <w:lang w:val="en-US"/>
                  </w:rPr>
                </w:pPr>
                <w:r w:rsidRPr="00051ED8">
                  <w:rPr>
                    <w:rStyle w:val="PlaceholderText"/>
                    <w:lang w:val="en-US"/>
                  </w:rPr>
                  <w:t>Click here to enter a date.</w:t>
                </w:r>
              </w:p>
            </w:tc>
          </w:sdtContent>
        </w:sdt>
      </w:tr>
      <w:tr w:rsidR="00142C11" w:rsidRPr="00051ED8" w14:paraId="1E650AB9" w14:textId="77777777" w:rsidTr="00B26081">
        <w:trPr>
          <w:trHeight w:val="70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4A7AC" w14:textId="77777777" w:rsidR="00142C11" w:rsidRPr="00B26081" w:rsidRDefault="00142C11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Stajdan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B26081">
              <w:rPr>
                <w:rFonts w:ascii="Arial" w:hAnsi="Arial" w:cs="Arial"/>
                <w:lang w:val="en-US"/>
              </w:rPr>
              <w:t>S</w:t>
            </w:r>
            <w:r w:rsidRPr="00B26081">
              <w:rPr>
                <w:rFonts w:ascii="Arial" w:hAnsi="Arial" w:cs="Arial"/>
                <w:lang w:val="en-US"/>
              </w:rPr>
              <w:t>orumlu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Kişinin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Adı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Soyadı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/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Ünvanı</w:t>
            </w:r>
            <w:proofErr w:type="spellEnd"/>
          </w:p>
          <w:p w14:paraId="4B21390A" w14:textId="77777777" w:rsidR="005A6D63" w:rsidRPr="00B26081" w:rsidRDefault="005A6D63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Name of the Supervisor / Title</w:t>
            </w:r>
          </w:p>
        </w:tc>
        <w:tc>
          <w:tcPr>
            <w:tcW w:w="5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62061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  <w:tr w:rsidR="00BC34C5" w:rsidRPr="00051ED8" w14:paraId="093B7B61" w14:textId="77777777" w:rsidTr="00B26081">
        <w:trPr>
          <w:trHeight w:val="70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377E5" w14:textId="27445150" w:rsidR="00BC34C5" w:rsidRPr="00B26081" w:rsidRDefault="00BC34C5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Çalışm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günlerin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Cumartes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Dahil mi? / Is Saturday a working day?</w:t>
            </w:r>
          </w:p>
        </w:tc>
        <w:tc>
          <w:tcPr>
            <w:tcW w:w="5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B7384" w14:textId="77777777" w:rsidR="00BC34C5" w:rsidRPr="00051ED8" w:rsidRDefault="00BC34C5" w:rsidP="009A028A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6663EC6C" w14:textId="77777777" w:rsidR="00F4160D" w:rsidRDefault="00F4160D" w:rsidP="00701F4F">
      <w:pPr>
        <w:pStyle w:val="Default"/>
      </w:pPr>
    </w:p>
    <w:p w14:paraId="2271DFAD" w14:textId="2A59DC41" w:rsidR="00142C11" w:rsidRPr="00701F4F" w:rsidRDefault="00C120D2" w:rsidP="00701F4F">
      <w:pPr>
        <w:rPr>
          <w:rFonts w:ascii="Arial" w:hAnsi="Arial" w:cs="Arial"/>
          <w:lang w:val="en-US"/>
        </w:rPr>
      </w:pPr>
      <w:r>
        <w:rPr>
          <w:rFonts w:ascii="Arial" w:hAnsi="Arial" w:cs="Arial"/>
        </w:rPr>
        <w:t xml:space="preserve"> Kurum i</w:t>
      </w:r>
      <w:r w:rsidR="00701F4F">
        <w:rPr>
          <w:rFonts w:ascii="Arial" w:hAnsi="Arial" w:cs="Arial"/>
        </w:rPr>
        <w:t xml:space="preserve">mza, </w:t>
      </w:r>
      <w:r w:rsidR="00B26081">
        <w:rPr>
          <w:rFonts w:ascii="Arial" w:hAnsi="Arial" w:cs="Arial"/>
        </w:rPr>
        <w:t>t</w:t>
      </w:r>
      <w:r w:rsidR="00701F4F">
        <w:rPr>
          <w:rFonts w:ascii="Arial" w:hAnsi="Arial" w:cs="Arial"/>
        </w:rPr>
        <w:t>arih ve mühür</w:t>
      </w:r>
      <w:r w:rsidR="005C4150" w:rsidRPr="005C4150">
        <w:rPr>
          <w:rFonts w:ascii="Arial" w:hAnsi="Arial" w:cs="Arial"/>
        </w:rPr>
        <w:t xml:space="preserve"> </w:t>
      </w:r>
      <w:r w:rsidR="005C4150">
        <w:rPr>
          <w:rFonts w:ascii="Arial" w:hAnsi="Arial" w:cs="Arial"/>
        </w:rPr>
        <w:t>/</w:t>
      </w:r>
      <w:r w:rsidR="00B2608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rganization s</w:t>
      </w:r>
      <w:r w:rsidR="005C4150">
        <w:rPr>
          <w:rFonts w:ascii="Arial" w:hAnsi="Arial" w:cs="Arial"/>
        </w:rPr>
        <w:t xml:space="preserve">ignature,date and </w:t>
      </w:r>
      <w:r w:rsidR="005C4150" w:rsidRPr="00701F4F">
        <w:rPr>
          <w:rFonts w:ascii="Arial" w:hAnsi="Arial" w:cs="Arial"/>
        </w:rPr>
        <w:t xml:space="preserve">stamp </w:t>
      </w:r>
      <w:r w:rsidR="00701F4F" w:rsidRPr="00701F4F">
        <w:rPr>
          <w:rFonts w:ascii="Arial" w:hAnsi="Arial" w:cs="Arial"/>
        </w:rPr>
        <w:t>_____________________________________</w:t>
      </w:r>
    </w:p>
    <w:sectPr w:rsidR="00142C11" w:rsidRPr="00701F4F" w:rsidSect="00C458F2">
      <w:headerReference w:type="default" r:id="rId8"/>
      <w:footerReference w:type="default" r:id="rId9"/>
      <w:pgSz w:w="12240" w:h="15840"/>
      <w:pgMar w:top="1134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20F1AB" w14:textId="77777777" w:rsidR="002D4739" w:rsidRDefault="002D4739" w:rsidP="00B0672B">
      <w:pPr>
        <w:spacing w:after="0" w:line="240" w:lineRule="auto"/>
      </w:pPr>
      <w:r>
        <w:separator/>
      </w:r>
    </w:p>
  </w:endnote>
  <w:endnote w:type="continuationSeparator" w:id="0">
    <w:p w14:paraId="49E368F0" w14:textId="77777777" w:rsidR="002D4739" w:rsidRDefault="002D4739" w:rsidP="00B067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">
    <w:altName w:val="Bookman Old Style"/>
    <w:charset w:val="00"/>
    <w:family w:val="auto"/>
    <w:pitch w:val="variable"/>
    <w:sig w:usb0="03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15D9C" w14:textId="77777777" w:rsidR="00142C11" w:rsidRDefault="002D4739" w:rsidP="00142C11">
    <w:pPr>
      <w:pStyle w:val="Footer"/>
      <w:pBdr>
        <w:top w:val="single" w:sz="4" w:space="1" w:color="A5A5A5" w:themeColor="background1" w:themeShade="A5"/>
      </w:pBdr>
      <w:rPr>
        <w:color w:val="808080" w:themeColor="background1" w:themeShade="80"/>
      </w:rPr>
    </w:pPr>
    <w:sdt>
      <w:sdtPr>
        <w:rPr>
          <w:noProof/>
          <w:color w:val="808080" w:themeColor="background1" w:themeShade="80"/>
        </w:rPr>
        <w:alias w:val="Company"/>
        <w:id w:val="1266583361"/>
        <w:dataBinding w:prefixMappings="xmlns:ns0='http://schemas.openxmlformats.org/officeDocument/2006/extended-properties'" w:xpath="/ns0:Properties[1]/ns0:Company[1]" w:storeItemID="{6668398D-A668-4E3E-A5EB-62B293D839F1}"/>
        <w:text/>
      </w:sdtPr>
      <w:sdtEndPr/>
      <w:sdtContent>
        <w:r w:rsidR="00CB4136">
          <w:rPr>
            <w:noProof/>
            <w:color w:val="808080" w:themeColor="background1" w:themeShade="80"/>
          </w:rPr>
          <w:t>İİSBF</w:t>
        </w:r>
      </w:sdtContent>
    </w:sdt>
    <w:r w:rsidR="00142C11">
      <w:rPr>
        <w:color w:val="808080" w:themeColor="background1" w:themeShade="80"/>
      </w:rPr>
      <w:t xml:space="preserve"> | </w:t>
    </w:r>
    <w:r w:rsidR="00CB4136">
      <w:rPr>
        <w:color w:val="808080" w:themeColor="background1" w:themeShade="80"/>
      </w:rPr>
      <w:t>FEASS</w:t>
    </w:r>
    <w:r w:rsidR="00142C11">
      <w:rPr>
        <w:color w:val="808080" w:themeColor="background1" w:themeShade="80"/>
      </w:rPr>
      <w:tab/>
      <w:t xml:space="preserve">            </w:t>
    </w:r>
    <w:sdt>
      <w:sdtPr>
        <w:rPr>
          <w:color w:val="808080" w:themeColor="background1" w:themeShade="80"/>
        </w:rPr>
        <w:alias w:val="Address"/>
        <w:id w:val="688644721"/>
        <w:showingPlcHdr/>
        <w:dataBinding w:prefixMappings="xmlns:ns0='http://schemas.microsoft.com/office/2006/coverPageProps'" w:xpath="/ns0:CoverPageProperties[1]/ns0:CompanyAddress[1]" w:storeItemID="{55AF091B-3C7A-41E3-B477-F2FDAA23CFDA}"/>
        <w:text w:multiLine="1"/>
      </w:sdtPr>
      <w:sdtEndPr/>
      <w:sdtContent>
        <w:r w:rsidR="00142C11">
          <w:rPr>
            <w:color w:val="808080" w:themeColor="background1" w:themeShade="80"/>
          </w:rPr>
          <w:t xml:space="preserve">     </w:t>
        </w:r>
      </w:sdtContent>
    </w:sdt>
  </w:p>
  <w:p w14:paraId="2C410C47" w14:textId="77777777" w:rsidR="00142C11" w:rsidRDefault="00142C11" w:rsidP="00142C11">
    <w:pPr>
      <w:pStyle w:val="Footer"/>
    </w:pPr>
    <w:r>
      <w:t>06800 Bilkent Ankara</w:t>
    </w:r>
    <w:r w:rsidR="00CB4136">
      <w:tab/>
      <w:t>feass399@bilkent.edu.tr</w:t>
    </w:r>
  </w:p>
  <w:p w14:paraId="5680DB21" w14:textId="77777777" w:rsidR="00CB4136" w:rsidRDefault="00CB4136" w:rsidP="00142C11">
    <w:pPr>
      <w:pStyle w:val="Footer"/>
    </w:pPr>
    <w:r>
      <w:t>(312) 290 1472</w:t>
    </w:r>
  </w:p>
  <w:p w14:paraId="28636AF0" w14:textId="77777777" w:rsidR="00B0672B" w:rsidRDefault="00142C11" w:rsidP="00142C11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 xml:space="preserve"> </w:t>
    </w:r>
    <w:r w:rsidR="00B0672B">
      <w:rPr>
        <w:rFonts w:asciiTheme="majorHAnsi" w:eastAsiaTheme="majorEastAsia" w:hAnsiTheme="majorHAnsi" w:cstheme="majorBidi"/>
      </w:rPr>
      <w:ptab w:relativeTo="margin" w:alignment="right" w:leader="none"/>
    </w:r>
  </w:p>
  <w:p w14:paraId="090A4CE3" w14:textId="77777777" w:rsidR="00B0672B" w:rsidRDefault="00B067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E4212D" w14:textId="77777777" w:rsidR="002D4739" w:rsidRDefault="002D4739" w:rsidP="00B0672B">
      <w:pPr>
        <w:spacing w:after="0" w:line="240" w:lineRule="auto"/>
      </w:pPr>
      <w:r>
        <w:separator/>
      </w:r>
    </w:p>
  </w:footnote>
  <w:footnote w:type="continuationSeparator" w:id="0">
    <w:p w14:paraId="7B9719A6" w14:textId="77777777" w:rsidR="002D4739" w:rsidRDefault="002D4739" w:rsidP="00B067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C63E0" w14:textId="56F0DE85" w:rsidR="00B0672B" w:rsidRDefault="00B0672B">
    <w:pPr>
      <w:pStyle w:val="Header"/>
    </w:pPr>
    <w:r>
      <w:rPr>
        <w:rFonts w:ascii="Bookman" w:hAnsi="Bookman"/>
        <w:noProof/>
        <w:lang w:val="en-US"/>
      </w:rPr>
      <w:ptab w:relativeTo="margin" w:alignment="center" w:leader="none"/>
    </w:r>
    <w:r>
      <w:rPr>
        <w:rFonts w:ascii="Bookman" w:hAnsi="Bookman"/>
        <w:noProof/>
        <w:lang w:eastAsia="tr-TR"/>
      </w:rPr>
      <w:drawing>
        <wp:inline distT="0" distB="0" distL="0" distR="0" wp14:anchorId="4891A22F" wp14:editId="1607CC07">
          <wp:extent cx="788035" cy="788035"/>
          <wp:effectExtent l="0" t="0" r="0" b="0"/>
          <wp:docPr id="6" name="Picture 51" descr="ing-amble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1" descr="ing-amblem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8035" cy="788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E0558C" w14:textId="77777777" w:rsidR="00B0672B" w:rsidRDefault="00B067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081A66"/>
    <w:multiLevelType w:val="hybridMultilevel"/>
    <w:tmpl w:val="12F81FA8"/>
    <w:lvl w:ilvl="0" w:tplc="19C4C1F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DczNjIzMDY0sDRU0lEKTi0uzszPAykwqgUAKil0PiwAAAA="/>
  </w:docVars>
  <w:rsids>
    <w:rsidRoot w:val="00DD2B28"/>
    <w:rsid w:val="00004136"/>
    <w:rsid w:val="000051E3"/>
    <w:rsid w:val="00007A2E"/>
    <w:rsid w:val="00010DE8"/>
    <w:rsid w:val="0002435B"/>
    <w:rsid w:val="00051ED8"/>
    <w:rsid w:val="00080A03"/>
    <w:rsid w:val="000A2007"/>
    <w:rsid w:val="000A2D13"/>
    <w:rsid w:val="000A7F42"/>
    <w:rsid w:val="000F1A5E"/>
    <w:rsid w:val="00142C11"/>
    <w:rsid w:val="00161328"/>
    <w:rsid w:val="00193A95"/>
    <w:rsid w:val="00196BE1"/>
    <w:rsid w:val="001B1B99"/>
    <w:rsid w:val="001F31DD"/>
    <w:rsid w:val="00200375"/>
    <w:rsid w:val="00234218"/>
    <w:rsid w:val="0024320F"/>
    <w:rsid w:val="00243707"/>
    <w:rsid w:val="00255CA8"/>
    <w:rsid w:val="002C7048"/>
    <w:rsid w:val="002D4739"/>
    <w:rsid w:val="002E4162"/>
    <w:rsid w:val="00300E60"/>
    <w:rsid w:val="00310786"/>
    <w:rsid w:val="0032535B"/>
    <w:rsid w:val="00347CC7"/>
    <w:rsid w:val="003E746B"/>
    <w:rsid w:val="003F37F6"/>
    <w:rsid w:val="00424BCE"/>
    <w:rsid w:val="004314C2"/>
    <w:rsid w:val="00466F5A"/>
    <w:rsid w:val="00475577"/>
    <w:rsid w:val="00523B8F"/>
    <w:rsid w:val="00552D12"/>
    <w:rsid w:val="00566825"/>
    <w:rsid w:val="00583BE8"/>
    <w:rsid w:val="005A3513"/>
    <w:rsid w:val="005A6D63"/>
    <w:rsid w:val="005C21EC"/>
    <w:rsid w:val="005C4150"/>
    <w:rsid w:val="00606BEF"/>
    <w:rsid w:val="00634D59"/>
    <w:rsid w:val="00696632"/>
    <w:rsid w:val="006C6198"/>
    <w:rsid w:val="006D6ADA"/>
    <w:rsid w:val="00701F4F"/>
    <w:rsid w:val="00717434"/>
    <w:rsid w:val="00775663"/>
    <w:rsid w:val="00786DA6"/>
    <w:rsid w:val="007E2B10"/>
    <w:rsid w:val="00846850"/>
    <w:rsid w:val="0085760C"/>
    <w:rsid w:val="0086028F"/>
    <w:rsid w:val="00877265"/>
    <w:rsid w:val="008B29B9"/>
    <w:rsid w:val="008F22A5"/>
    <w:rsid w:val="008F2EDE"/>
    <w:rsid w:val="00914CFD"/>
    <w:rsid w:val="00931A19"/>
    <w:rsid w:val="009967C5"/>
    <w:rsid w:val="009A028A"/>
    <w:rsid w:val="00A6175E"/>
    <w:rsid w:val="00B0672B"/>
    <w:rsid w:val="00B16677"/>
    <w:rsid w:val="00B1712A"/>
    <w:rsid w:val="00B26081"/>
    <w:rsid w:val="00B41C0D"/>
    <w:rsid w:val="00B9039A"/>
    <w:rsid w:val="00BA30D9"/>
    <w:rsid w:val="00BB5185"/>
    <w:rsid w:val="00BC34C5"/>
    <w:rsid w:val="00BD7F48"/>
    <w:rsid w:val="00BE01F2"/>
    <w:rsid w:val="00BE2926"/>
    <w:rsid w:val="00C120D2"/>
    <w:rsid w:val="00C1742B"/>
    <w:rsid w:val="00C25E37"/>
    <w:rsid w:val="00C37487"/>
    <w:rsid w:val="00C458F2"/>
    <w:rsid w:val="00C84A94"/>
    <w:rsid w:val="00CB4136"/>
    <w:rsid w:val="00CC67ED"/>
    <w:rsid w:val="00CE698A"/>
    <w:rsid w:val="00CF0F52"/>
    <w:rsid w:val="00CF2082"/>
    <w:rsid w:val="00D526AC"/>
    <w:rsid w:val="00DB22B5"/>
    <w:rsid w:val="00DB6F4D"/>
    <w:rsid w:val="00DD2B28"/>
    <w:rsid w:val="00DF1BAB"/>
    <w:rsid w:val="00E155BD"/>
    <w:rsid w:val="00E41B74"/>
    <w:rsid w:val="00EC524B"/>
    <w:rsid w:val="00EF3F77"/>
    <w:rsid w:val="00F34498"/>
    <w:rsid w:val="00F4160D"/>
    <w:rsid w:val="00F432D6"/>
    <w:rsid w:val="00F620FA"/>
    <w:rsid w:val="00F66E8A"/>
    <w:rsid w:val="00F86820"/>
    <w:rsid w:val="00FC7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949778"/>
  <w15:docId w15:val="{437EA7AA-7B0B-0943-BD71-F5EFFA118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2B28"/>
  </w:style>
  <w:style w:type="paragraph" w:styleId="Heading1">
    <w:name w:val="heading 1"/>
    <w:basedOn w:val="Normal"/>
    <w:next w:val="Normal"/>
    <w:link w:val="Heading1Char"/>
    <w:uiPriority w:val="9"/>
    <w:qFormat/>
    <w:rsid w:val="00566825"/>
    <w:pPr>
      <w:spacing w:before="100" w:beforeAutospacing="1" w:after="100" w:afterAutospacing="1" w:line="240" w:lineRule="auto"/>
      <w:jc w:val="both"/>
      <w:outlineLvl w:val="0"/>
    </w:pPr>
    <w:rPr>
      <w:rFonts w:ascii="Times New Roman" w:hAnsi="Times New Roman" w:cs="Times New Roman"/>
      <w:b/>
      <w:sz w:val="32"/>
      <w:szCs w:val="32"/>
      <w:lang w:eastAsia="tr-TR"/>
    </w:rPr>
  </w:style>
  <w:style w:type="paragraph" w:styleId="Heading2">
    <w:name w:val="heading 2"/>
    <w:basedOn w:val="Normal"/>
    <w:link w:val="Heading2Char"/>
    <w:uiPriority w:val="9"/>
    <w:qFormat/>
    <w:rsid w:val="0056682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28"/>
      <w:szCs w:val="28"/>
      <w:lang w:eastAsia="tr-TR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566825"/>
    <w:pPr>
      <w:spacing w:before="100" w:beforeAutospacing="1" w:after="100" w:afterAutospacing="1" w:line="240" w:lineRule="auto"/>
      <w:ind w:left="360" w:hanging="360"/>
      <w:jc w:val="both"/>
      <w:outlineLvl w:val="2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6825"/>
    <w:rPr>
      <w:rFonts w:ascii="Times New Roman" w:hAnsi="Times New Roman" w:cs="Times New Roman"/>
      <w:b/>
      <w:sz w:val="32"/>
      <w:szCs w:val="32"/>
      <w:lang w:eastAsia="tr-TR"/>
    </w:rPr>
  </w:style>
  <w:style w:type="character" w:customStyle="1" w:styleId="Heading2Char">
    <w:name w:val="Heading 2 Char"/>
    <w:basedOn w:val="DefaultParagraphFont"/>
    <w:link w:val="Heading2"/>
    <w:uiPriority w:val="9"/>
    <w:rsid w:val="00566825"/>
    <w:rPr>
      <w:rFonts w:ascii="Times New Roman" w:eastAsia="Times New Roman" w:hAnsi="Times New Roman" w:cs="Times New Roman"/>
      <w:b/>
      <w:bCs/>
      <w:sz w:val="28"/>
      <w:szCs w:val="28"/>
      <w:lang w:eastAsia="tr-TR"/>
    </w:rPr>
  </w:style>
  <w:style w:type="character" w:customStyle="1" w:styleId="Heading3Char">
    <w:name w:val="Heading 3 Char"/>
    <w:basedOn w:val="DefaultParagraphFont"/>
    <w:link w:val="Heading3"/>
    <w:uiPriority w:val="9"/>
    <w:rsid w:val="00566825"/>
    <w:rPr>
      <w:rFonts w:ascii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56682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66825"/>
    <w:pPr>
      <w:keepNext/>
      <w:keepLines/>
      <w:spacing w:before="480" w:beforeAutospacing="0" w:after="0" w:afterAutospacing="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val="en-US" w:eastAsia="ja-JP"/>
    </w:rPr>
  </w:style>
  <w:style w:type="table" w:styleId="TableGrid">
    <w:name w:val="Table Grid"/>
    <w:basedOn w:val="TableNormal"/>
    <w:uiPriority w:val="59"/>
    <w:rsid w:val="00DD2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672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72B"/>
  </w:style>
  <w:style w:type="paragraph" w:styleId="Footer">
    <w:name w:val="footer"/>
    <w:basedOn w:val="Normal"/>
    <w:link w:val="FooterChar"/>
    <w:uiPriority w:val="99"/>
    <w:unhideWhenUsed/>
    <w:rsid w:val="00B0672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72B"/>
  </w:style>
  <w:style w:type="paragraph" w:styleId="BalloonText">
    <w:name w:val="Balloon Text"/>
    <w:basedOn w:val="Normal"/>
    <w:link w:val="BalloonTextChar"/>
    <w:uiPriority w:val="99"/>
    <w:semiHidden/>
    <w:unhideWhenUsed/>
    <w:rsid w:val="00B067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72B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142C11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D7F48"/>
    <w:rPr>
      <w:color w:val="808080"/>
    </w:rPr>
  </w:style>
  <w:style w:type="paragraph" w:customStyle="1" w:styleId="Default">
    <w:name w:val="Default"/>
    <w:rsid w:val="00F66E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18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80796">
          <w:marLeft w:val="0"/>
          <w:marRight w:val="0"/>
          <w:marTop w:val="0"/>
          <w:marBottom w:val="0"/>
          <w:divBdr>
            <w:top w:val="single" w:sz="4" w:space="1" w:color="A5A5A5" w:themeColor="background1" w:themeShade="A5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4C03A905AE74AE2B82087031F7C4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7995E-8EE6-40E9-AA42-34E3FD5FFE71}"/>
      </w:docPartPr>
      <w:docPartBody>
        <w:p w:rsidR="00EF2FF4" w:rsidRDefault="00496689" w:rsidP="00496689">
          <w:pPr>
            <w:pStyle w:val="C4C03A905AE74AE2B82087031F7C4CCF"/>
          </w:pPr>
          <w:r w:rsidRPr="001A6368">
            <w:rPr>
              <w:rStyle w:val="PlaceholderText"/>
            </w:rPr>
            <w:t>Click here to enter a date.</w:t>
          </w:r>
        </w:p>
      </w:docPartBody>
    </w:docPart>
    <w:docPart>
      <w:docPartPr>
        <w:name w:val="20FD68D0C7E04E3987EF06B26782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9582C-BB0D-4B06-B5E0-2A4A7AE513F7}"/>
      </w:docPartPr>
      <w:docPartBody>
        <w:p w:rsidR="00EF2FF4" w:rsidRDefault="00496689" w:rsidP="00496689">
          <w:pPr>
            <w:pStyle w:val="20FD68D0C7E04E3987EF06B267827257"/>
          </w:pPr>
          <w:r w:rsidRPr="001A6368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">
    <w:altName w:val="Bookman Old Style"/>
    <w:charset w:val="00"/>
    <w:family w:val="auto"/>
    <w:pitch w:val="variable"/>
    <w:sig w:usb0="03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96689"/>
    <w:rsid w:val="000B40DF"/>
    <w:rsid w:val="00101F71"/>
    <w:rsid w:val="00351137"/>
    <w:rsid w:val="003B7E4A"/>
    <w:rsid w:val="003D3966"/>
    <w:rsid w:val="00421FC0"/>
    <w:rsid w:val="00496689"/>
    <w:rsid w:val="004C284D"/>
    <w:rsid w:val="004F01E4"/>
    <w:rsid w:val="005F3E5B"/>
    <w:rsid w:val="00767466"/>
    <w:rsid w:val="008236BC"/>
    <w:rsid w:val="008528E7"/>
    <w:rsid w:val="0099431E"/>
    <w:rsid w:val="009B0F6B"/>
    <w:rsid w:val="009B3C4C"/>
    <w:rsid w:val="00A0143E"/>
    <w:rsid w:val="00B00DC4"/>
    <w:rsid w:val="00B442B5"/>
    <w:rsid w:val="00B5515B"/>
    <w:rsid w:val="00CF7E82"/>
    <w:rsid w:val="00D54914"/>
    <w:rsid w:val="00E13961"/>
    <w:rsid w:val="00EC7EC8"/>
    <w:rsid w:val="00EF2FF4"/>
    <w:rsid w:val="00F65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515B"/>
    <w:rPr>
      <w:color w:val="808080"/>
    </w:rPr>
  </w:style>
  <w:style w:type="paragraph" w:customStyle="1" w:styleId="C4C03A905AE74AE2B82087031F7C4CCF">
    <w:name w:val="C4C03A905AE74AE2B82087031F7C4CCF"/>
    <w:rsid w:val="00496689"/>
    <w:rPr>
      <w:rFonts w:eastAsiaTheme="minorHAnsi"/>
      <w:lang w:eastAsia="en-US"/>
    </w:rPr>
  </w:style>
  <w:style w:type="paragraph" w:customStyle="1" w:styleId="20FD68D0C7E04E3987EF06B267827257">
    <w:name w:val="20FD68D0C7E04E3987EF06B267827257"/>
    <w:rsid w:val="00496689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47B6AE-55FB-4030-998E-6947694A4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İİSBF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da</dc:creator>
  <cp:lastModifiedBy>Betul</cp:lastModifiedBy>
  <cp:revision>2</cp:revision>
  <cp:lastPrinted>2019-02-28T10:55:00Z</cp:lastPrinted>
  <dcterms:created xsi:type="dcterms:W3CDTF">2026-04-02T10:18:00Z</dcterms:created>
  <dcterms:modified xsi:type="dcterms:W3CDTF">2026-04-02T10:18:00Z</dcterms:modified>
</cp:coreProperties>
</file>